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23FD" w:rsidRPr="009623FD" w:rsidRDefault="009623FD" w:rsidP="00AB6443">
      <w:pPr>
        <w:rPr>
          <w:b/>
          <w:bCs/>
          <w:sz w:val="20"/>
          <w:szCs w:val="22"/>
        </w:rPr>
      </w:pPr>
      <w:bookmarkStart w:id="0" w:name="_GoBack"/>
      <w:bookmarkEnd w:id="0"/>
      <w:r w:rsidRPr="009623FD">
        <w:rPr>
          <w:rFonts w:eastAsia="Calibri"/>
          <w:b/>
          <w:bCs/>
          <w:sz w:val="20"/>
          <w:szCs w:val="20"/>
        </w:rPr>
        <w:t>In the Name of God</w:t>
      </w:r>
    </w:p>
    <w:p w:rsidR="009623FD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9623FD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064B7E" w:rsidRPr="009623FD" w:rsidRDefault="00064B7E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4C1738" w:rsidRPr="004A7251" w:rsidRDefault="004C1738" w:rsidP="004C1738">
      <w:pPr>
        <w:autoSpaceDE w:val="0"/>
        <w:autoSpaceDN w:val="0"/>
        <w:adjustRightInd w:val="0"/>
        <w:rPr>
          <w:b/>
          <w:bCs/>
        </w:rPr>
      </w:pPr>
    </w:p>
    <w:p w:rsidR="004C1738" w:rsidRPr="004C1738" w:rsidRDefault="004C1738" w:rsidP="004C1738">
      <w:pPr>
        <w:pStyle w:val="Subtitle"/>
        <w:pBdr>
          <w:top w:val="none" w:sz="0" w:space="0" w:color="auto"/>
        </w:pBdr>
        <w:bidi w:val="0"/>
        <w:jc w:val="center"/>
        <w:rPr>
          <w:rFonts w:cs="B Nazanin"/>
          <w:b/>
          <w:bCs/>
          <w:noProof w:val="0"/>
          <w:sz w:val="24"/>
          <w:szCs w:val="24"/>
        </w:rPr>
      </w:pPr>
      <w:r w:rsidRPr="004C1738">
        <w:rPr>
          <w:rFonts w:cs="B Nazanin"/>
          <w:b/>
          <w:bCs/>
          <w:sz w:val="24"/>
          <w:szCs w:val="24"/>
          <w:lang w:bidi="fa-IR"/>
        </w:rPr>
        <w:t xml:space="preserve">…Write the Title of Your </w:t>
      </w:r>
      <w:r w:rsidRPr="004C1738">
        <w:rPr>
          <w:rFonts w:cs="B Nazanin"/>
          <w:b/>
          <w:bCs/>
          <w:color w:val="FF0000"/>
          <w:sz w:val="24"/>
          <w:szCs w:val="24"/>
          <w:lang w:bidi="fa-IR"/>
        </w:rPr>
        <w:t>Thesis/Dissertation</w:t>
      </w:r>
      <w:r w:rsidRPr="004C1738">
        <w:rPr>
          <w:rFonts w:cs="B Nazanin"/>
          <w:b/>
          <w:bCs/>
          <w:sz w:val="24"/>
          <w:szCs w:val="24"/>
          <w:lang w:bidi="fa-IR"/>
        </w:rPr>
        <w:t xml:space="preserve"> in English Here…</w:t>
      </w:r>
    </w:p>
    <w:p w:rsidR="009623FD" w:rsidRPr="009623FD" w:rsidRDefault="009623FD" w:rsidP="00AB6443">
      <w:pPr>
        <w:widowControl w:val="0"/>
        <w:rPr>
          <w:rFonts w:eastAsia="Times New Roman"/>
          <w:sz w:val="20"/>
          <w:szCs w:val="20"/>
        </w:rPr>
      </w:pPr>
    </w:p>
    <w:p w:rsidR="009623FD" w:rsidRDefault="009623FD" w:rsidP="00AB6443">
      <w:pPr>
        <w:rPr>
          <w:rFonts w:eastAsia="Times New Roman"/>
          <w:sz w:val="20"/>
          <w:szCs w:val="20"/>
        </w:rPr>
      </w:pPr>
    </w:p>
    <w:p w:rsidR="00064B7E" w:rsidRPr="009623FD" w:rsidRDefault="00064B7E" w:rsidP="00AB6443">
      <w:pPr>
        <w:rPr>
          <w:rFonts w:eastAsia="Times New Roman"/>
          <w:sz w:val="20"/>
          <w:szCs w:val="20"/>
        </w:rPr>
      </w:pPr>
    </w:p>
    <w:p w:rsidR="009623FD" w:rsidRPr="00F25C5F" w:rsidRDefault="009623FD" w:rsidP="00AB6443">
      <w:pPr>
        <w:widowControl w:val="0"/>
        <w:rPr>
          <w:rFonts w:eastAsia="Calibri"/>
          <w:b/>
          <w:bCs/>
          <w:noProof/>
          <w:color w:val="000000"/>
          <w:szCs w:val="28"/>
        </w:rPr>
      </w:pPr>
      <w:r w:rsidRPr="00F25C5F">
        <w:rPr>
          <w:rFonts w:eastAsia="Calibri"/>
          <w:color w:val="000000"/>
          <w:sz w:val="20"/>
          <w:szCs w:val="20"/>
        </w:rPr>
        <w:t>By</w:t>
      </w:r>
    </w:p>
    <w:p w:rsidR="00873295" w:rsidRPr="00873295" w:rsidRDefault="00873295" w:rsidP="00873295">
      <w:pPr>
        <w:rPr>
          <w:b/>
          <w:bCs/>
          <w:sz w:val="20"/>
          <w:szCs w:val="20"/>
        </w:rPr>
      </w:pPr>
      <w:r w:rsidRPr="00873295">
        <w:rPr>
          <w:b/>
          <w:bCs/>
          <w:sz w:val="20"/>
          <w:szCs w:val="20"/>
        </w:rPr>
        <w:t>…Write Your Name Here…</w:t>
      </w:r>
    </w:p>
    <w:p w:rsidR="009623FD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  <w:lang w:bidi="fa-IR"/>
        </w:rPr>
      </w:pPr>
    </w:p>
    <w:p w:rsidR="00064B7E" w:rsidRPr="00F25C5F" w:rsidRDefault="00064B7E" w:rsidP="00AB6443">
      <w:pPr>
        <w:autoSpaceDE w:val="0"/>
        <w:autoSpaceDN w:val="0"/>
        <w:adjustRightInd w:val="0"/>
        <w:rPr>
          <w:rFonts w:eastAsia="Calibri"/>
          <w:sz w:val="20"/>
          <w:szCs w:val="20"/>
          <w:lang w:bidi="fa-IR"/>
        </w:rPr>
      </w:pPr>
    </w:p>
    <w:p w:rsidR="0032735F" w:rsidRPr="0032735F" w:rsidRDefault="0032735F" w:rsidP="0032735F">
      <w:pPr>
        <w:rPr>
          <w:color w:val="FF0000"/>
          <w:sz w:val="20"/>
          <w:szCs w:val="20"/>
        </w:rPr>
      </w:pPr>
      <w:r w:rsidRPr="0032735F">
        <w:rPr>
          <w:color w:val="FF0000"/>
          <w:sz w:val="20"/>
          <w:szCs w:val="20"/>
        </w:rPr>
        <w:t>Thesis/Dissertation</w:t>
      </w:r>
    </w:p>
    <w:p w:rsidR="009144D4" w:rsidRPr="009144D4" w:rsidRDefault="009144D4" w:rsidP="009144D4">
      <w:pPr>
        <w:autoSpaceDE w:val="0"/>
        <w:autoSpaceDN w:val="0"/>
        <w:adjustRightInd w:val="0"/>
        <w:rPr>
          <w:sz w:val="20"/>
          <w:szCs w:val="20"/>
          <w:rtl/>
        </w:rPr>
      </w:pPr>
      <w:r w:rsidRPr="009144D4">
        <w:rPr>
          <w:sz w:val="20"/>
          <w:szCs w:val="20"/>
        </w:rPr>
        <w:t xml:space="preserve">Submitted to Shiraz University in Partial Fulfillment of the Requirements for the Degree of </w:t>
      </w:r>
      <w:r w:rsidRPr="009144D4">
        <w:rPr>
          <w:color w:val="FF0000"/>
          <w:sz w:val="20"/>
          <w:szCs w:val="20"/>
        </w:rPr>
        <w:t>Master of Science (M.Sc.)/ Master of Arts (M.A.)/</w:t>
      </w:r>
      <w:r w:rsidRPr="009144D4">
        <w:rPr>
          <w:bCs/>
          <w:color w:val="FF0000"/>
          <w:sz w:val="20"/>
          <w:szCs w:val="20"/>
        </w:rPr>
        <w:t>Doctor of Philosophy (Ph.D.)</w:t>
      </w:r>
    </w:p>
    <w:p w:rsidR="009623FD" w:rsidRPr="009144D4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064B7E" w:rsidRPr="00F25C5F" w:rsidRDefault="00064B7E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9623FD" w:rsidRPr="00F25C5F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  <w:r w:rsidRPr="00F25C5F">
        <w:rPr>
          <w:rFonts w:eastAsia="Calibri"/>
          <w:sz w:val="20"/>
          <w:szCs w:val="20"/>
        </w:rPr>
        <w:t>In</w:t>
      </w:r>
    </w:p>
    <w:p w:rsidR="00900D40" w:rsidRPr="008A03D2" w:rsidRDefault="00900D40" w:rsidP="00900D40">
      <w:pPr>
        <w:autoSpaceDE w:val="0"/>
        <w:autoSpaceDN w:val="0"/>
        <w:adjustRightInd w:val="0"/>
        <w:rPr>
          <w:sz w:val="20"/>
          <w:szCs w:val="20"/>
          <w:rtl/>
          <w:lang w:bidi="fa-IR"/>
        </w:rPr>
      </w:pPr>
      <w:r w:rsidRPr="008A03D2">
        <w:rPr>
          <w:sz w:val="20"/>
          <w:szCs w:val="20"/>
        </w:rPr>
        <w:t>…Write the Full Name of Your Field-Major Here…</w:t>
      </w:r>
    </w:p>
    <w:p w:rsidR="009623FD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064B7E" w:rsidRPr="00F25C5F" w:rsidRDefault="00064B7E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9623FD" w:rsidRPr="00F25C5F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  <w:r w:rsidRPr="00F25C5F">
        <w:rPr>
          <w:rFonts w:eastAsia="Calibri"/>
          <w:sz w:val="20"/>
          <w:szCs w:val="20"/>
        </w:rPr>
        <w:t>Shiraz University</w:t>
      </w:r>
    </w:p>
    <w:p w:rsidR="009623FD" w:rsidRPr="00F25C5F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  <w:r w:rsidRPr="00F25C5F">
        <w:rPr>
          <w:rFonts w:eastAsia="Calibri"/>
          <w:sz w:val="20"/>
          <w:szCs w:val="20"/>
        </w:rPr>
        <w:t>Shiraz</w:t>
      </w:r>
    </w:p>
    <w:p w:rsidR="009623FD" w:rsidRPr="00F25C5F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  <w:r w:rsidRPr="00F25C5F">
        <w:rPr>
          <w:rFonts w:eastAsia="Calibri"/>
          <w:sz w:val="20"/>
          <w:szCs w:val="20"/>
        </w:rPr>
        <w:t>Islamic Republic of Iran</w:t>
      </w:r>
    </w:p>
    <w:p w:rsidR="009623FD" w:rsidRPr="00F25C5F" w:rsidRDefault="009623FD" w:rsidP="00AB6443">
      <w:pPr>
        <w:autoSpaceDE w:val="0"/>
        <w:autoSpaceDN w:val="0"/>
        <w:adjustRightInd w:val="0"/>
        <w:rPr>
          <w:rFonts w:eastAsia="Calibri"/>
          <w:sz w:val="20"/>
          <w:szCs w:val="20"/>
        </w:rPr>
      </w:pPr>
    </w:p>
    <w:p w:rsidR="00A74689" w:rsidRDefault="00A74689" w:rsidP="00A74689">
      <w:pPr>
        <w:autoSpaceDE w:val="0"/>
        <w:autoSpaceDN w:val="0"/>
        <w:adjustRightInd w:val="0"/>
        <w:jc w:val="left"/>
        <w:rPr>
          <w:b/>
          <w:bCs/>
          <w:sz w:val="20"/>
          <w:szCs w:val="20"/>
        </w:rPr>
      </w:pPr>
      <w:r w:rsidRPr="002E6988">
        <w:rPr>
          <w:b/>
          <w:bCs/>
          <w:sz w:val="20"/>
          <w:szCs w:val="20"/>
        </w:rPr>
        <w:t xml:space="preserve">Evaluated and Approved by the </w:t>
      </w:r>
      <w:r w:rsidRPr="002E6988">
        <w:rPr>
          <w:b/>
          <w:bCs/>
          <w:color w:val="FF0000"/>
          <w:sz w:val="20"/>
          <w:szCs w:val="20"/>
        </w:rPr>
        <w:t xml:space="preserve">Thesis/Dissertation </w:t>
      </w:r>
      <w:r w:rsidRPr="002E6988">
        <w:rPr>
          <w:b/>
          <w:bCs/>
          <w:sz w:val="20"/>
          <w:szCs w:val="20"/>
        </w:rPr>
        <w:t>Committee as: …Write the Degree Here…</w:t>
      </w:r>
    </w:p>
    <w:p w:rsidR="00746EF4" w:rsidRDefault="00746EF4" w:rsidP="00746EF4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</w:t>
      </w:r>
      <w:r w:rsidRPr="00746EF4">
        <w:rPr>
          <w:sz w:val="18"/>
          <w:szCs w:val="18"/>
        </w:rPr>
        <w:t>R. Shaiesteh</w:t>
      </w:r>
      <w:r>
        <w:rPr>
          <w:sz w:val="18"/>
          <w:szCs w:val="18"/>
        </w:rPr>
        <w:t xml:space="preserve"> </w:t>
      </w:r>
      <w:r w:rsidR="00560E24">
        <w:rPr>
          <w:sz w:val="18"/>
          <w:szCs w:val="18"/>
        </w:rPr>
        <w:t>(</w:t>
      </w:r>
      <w:r>
        <w:rPr>
          <w:sz w:val="18"/>
          <w:szCs w:val="18"/>
        </w:rPr>
        <w:t>Ph.D.</w:t>
      </w:r>
      <w:r w:rsidR="00560E24">
        <w:rPr>
          <w:sz w:val="18"/>
          <w:szCs w:val="18"/>
        </w:rPr>
        <w:t>),</w:t>
      </w:r>
      <w:r>
        <w:rPr>
          <w:sz w:val="18"/>
          <w:szCs w:val="18"/>
        </w:rPr>
        <w:t xml:space="preserve"> Prof of the Dept of</w:t>
      </w:r>
    </w:p>
    <w:p w:rsidR="00746EF4" w:rsidRDefault="00746EF4" w:rsidP="00746EF4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. Chemistry (Supervisor)</w:t>
      </w:r>
    </w:p>
    <w:p w:rsidR="00560E24" w:rsidRDefault="00560E24" w:rsidP="00746EF4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</w:t>
      </w:r>
      <w:r w:rsidR="00746EF4">
        <w:rPr>
          <w:sz w:val="18"/>
          <w:szCs w:val="18"/>
        </w:rPr>
        <w:t xml:space="preserve">S. Farahani </w:t>
      </w:r>
      <w:r w:rsidRPr="00695F5D">
        <w:rPr>
          <w:sz w:val="18"/>
          <w:szCs w:val="18"/>
        </w:rPr>
        <w:t>(</w:t>
      </w:r>
      <w:r w:rsidR="00746EF4" w:rsidRPr="00695F5D">
        <w:rPr>
          <w:sz w:val="18"/>
          <w:szCs w:val="18"/>
        </w:rPr>
        <w:t>Ph.D.)</w:t>
      </w:r>
      <w:r w:rsidRPr="00695F5D">
        <w:rPr>
          <w:sz w:val="18"/>
          <w:szCs w:val="18"/>
        </w:rPr>
        <w:t>,</w:t>
      </w:r>
      <w:r w:rsidR="00746EF4" w:rsidRPr="00695F5D">
        <w:rPr>
          <w:sz w:val="18"/>
          <w:szCs w:val="18"/>
        </w:rPr>
        <w:t xml:space="preserve"> Associate</w:t>
      </w:r>
      <w:r w:rsidR="00746EF4">
        <w:rPr>
          <w:sz w:val="18"/>
          <w:szCs w:val="18"/>
        </w:rPr>
        <w:t xml:space="preserve"> Prof. of the</w:t>
      </w:r>
    </w:p>
    <w:p w:rsidR="00746EF4" w:rsidRDefault="00560E24" w:rsidP="00746EF4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.</w:t>
      </w:r>
      <w:r w:rsidR="00746EF4">
        <w:rPr>
          <w:sz w:val="18"/>
          <w:szCs w:val="18"/>
        </w:rPr>
        <w:t xml:space="preserve"> Dept. of Nuclear Engineering (</w:t>
      </w:r>
      <w:r>
        <w:rPr>
          <w:sz w:val="18"/>
          <w:szCs w:val="18"/>
        </w:rPr>
        <w:t>Advisor</w:t>
      </w:r>
      <w:r w:rsidR="00746EF4">
        <w:rPr>
          <w:sz w:val="18"/>
          <w:szCs w:val="18"/>
        </w:rPr>
        <w:t>)</w:t>
      </w:r>
    </w:p>
    <w:p w:rsidR="004C2FA5" w:rsidRDefault="004C2FA5" w:rsidP="004C2FA5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</w:t>
      </w:r>
      <w:r w:rsidRPr="004C2FA5">
        <w:rPr>
          <w:sz w:val="18"/>
          <w:szCs w:val="18"/>
        </w:rPr>
        <w:t>A.</w:t>
      </w:r>
      <w:r>
        <w:rPr>
          <w:sz w:val="18"/>
          <w:szCs w:val="18"/>
        </w:rPr>
        <w:t xml:space="preserve"> Boushehri (Ph.D.), Assistant Prof of the</w:t>
      </w:r>
    </w:p>
    <w:p w:rsidR="004C2FA5" w:rsidRDefault="004C2FA5" w:rsidP="004C2FA5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. Dept. of Earth Scienc (Advisor)</w:t>
      </w:r>
    </w:p>
    <w:p w:rsidR="00695F5D" w:rsidRDefault="00695F5D" w:rsidP="00695F5D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K. Saeedi (Ph.D.), Prof of the Dept. of</w:t>
      </w:r>
    </w:p>
    <w:p w:rsidR="008559FD" w:rsidRDefault="00695F5D" w:rsidP="00695F5D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History, Shahid Beheshti University</w:t>
      </w:r>
    </w:p>
    <w:p w:rsidR="00695F5D" w:rsidRDefault="008559FD" w:rsidP="008559FD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 xml:space="preserve">…………………………………………………. </w:t>
      </w:r>
      <w:r w:rsidR="00695F5D">
        <w:rPr>
          <w:sz w:val="18"/>
          <w:szCs w:val="18"/>
        </w:rPr>
        <w:t>(Internal Examiner)</w:t>
      </w:r>
    </w:p>
    <w:p w:rsidR="007C5E57" w:rsidRDefault="007C5E57" w:rsidP="008559FD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Kh. Hashtroudi (Ph.D.), Associate Prof. of</w:t>
      </w:r>
    </w:p>
    <w:p w:rsidR="007C5E57" w:rsidRDefault="007C5E57" w:rsidP="008559FD">
      <w:pPr>
        <w:autoSpaceDE w:val="0"/>
        <w:autoSpaceDN w:val="0"/>
        <w:adjustRightInd w:val="0"/>
        <w:jc w:val="left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. the Dept. of Art (External Examiner)</w:t>
      </w:r>
    </w:p>
    <w:p w:rsidR="004E42E1" w:rsidRDefault="004E42E1" w:rsidP="008559FD">
      <w:pPr>
        <w:autoSpaceDE w:val="0"/>
        <w:autoSpaceDN w:val="0"/>
        <w:adjustRightInd w:val="0"/>
        <w:jc w:val="left"/>
        <w:rPr>
          <w:sz w:val="18"/>
          <w:szCs w:val="18"/>
        </w:rPr>
      </w:pPr>
    </w:p>
    <w:p w:rsidR="004E42E1" w:rsidRPr="005C27DF" w:rsidRDefault="004E42E1" w:rsidP="004E42E1">
      <w:pPr>
        <w:autoSpaceDE w:val="0"/>
        <w:autoSpaceDN w:val="0"/>
        <w:adjustRightInd w:val="0"/>
        <w:rPr>
          <w:sz w:val="20"/>
          <w:szCs w:val="20"/>
        </w:rPr>
      </w:pPr>
      <w:r w:rsidRPr="005C27DF">
        <w:rPr>
          <w:sz w:val="20"/>
          <w:szCs w:val="20"/>
        </w:rPr>
        <w:t>August 2018</w:t>
      </w:r>
    </w:p>
    <w:sectPr w:rsidR="004E42E1" w:rsidRPr="005C27DF" w:rsidSect="00AB6443">
      <w:pgSz w:w="9356" w:h="13325"/>
      <w:pgMar w:top="1134" w:right="1418" w:bottom="1134" w:left="1134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24F" w:rsidRDefault="00C4324F" w:rsidP="00E75439">
      <w:r>
        <w:separator/>
      </w:r>
    </w:p>
  </w:endnote>
  <w:endnote w:type="continuationSeparator" w:id="0">
    <w:p w:rsidR="00C4324F" w:rsidRDefault="00C4324F" w:rsidP="00E75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24F" w:rsidRDefault="00C4324F" w:rsidP="00E75439">
      <w:r>
        <w:separator/>
      </w:r>
    </w:p>
  </w:footnote>
  <w:footnote w:type="continuationSeparator" w:id="0">
    <w:p w:rsidR="00C4324F" w:rsidRDefault="00C4324F" w:rsidP="00E75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00328E"/>
    <w:multiLevelType w:val="hybridMultilevel"/>
    <w:tmpl w:val="7F487E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77E3C"/>
    <w:multiLevelType w:val="hybridMultilevel"/>
    <w:tmpl w:val="EB000E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B27303"/>
    <w:multiLevelType w:val="hybridMultilevel"/>
    <w:tmpl w:val="6FAE00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zY1MjSyMLA0MjVV0lEKTi0uzszPAykwqQUA8TzEwCwAAAA="/>
  </w:docVars>
  <w:rsids>
    <w:rsidRoot w:val="009623FD"/>
    <w:rsid w:val="00064B7E"/>
    <w:rsid w:val="000674BB"/>
    <w:rsid w:val="000D7439"/>
    <w:rsid w:val="00143648"/>
    <w:rsid w:val="002A4A81"/>
    <w:rsid w:val="002C3EE5"/>
    <w:rsid w:val="0032735F"/>
    <w:rsid w:val="003A0CE9"/>
    <w:rsid w:val="004C1738"/>
    <w:rsid w:val="004C2FA5"/>
    <w:rsid w:val="004C3F12"/>
    <w:rsid w:val="004D192A"/>
    <w:rsid w:val="004E42E1"/>
    <w:rsid w:val="004E4EFB"/>
    <w:rsid w:val="0050632F"/>
    <w:rsid w:val="0051771D"/>
    <w:rsid w:val="00560E24"/>
    <w:rsid w:val="005C27DF"/>
    <w:rsid w:val="00695F5D"/>
    <w:rsid w:val="007337B5"/>
    <w:rsid w:val="00746EF4"/>
    <w:rsid w:val="00763ABC"/>
    <w:rsid w:val="00793CBB"/>
    <w:rsid w:val="007C5E57"/>
    <w:rsid w:val="00801F25"/>
    <w:rsid w:val="0081174F"/>
    <w:rsid w:val="008254D9"/>
    <w:rsid w:val="008559FD"/>
    <w:rsid w:val="00871AE6"/>
    <w:rsid w:val="00873295"/>
    <w:rsid w:val="00900D40"/>
    <w:rsid w:val="009144D4"/>
    <w:rsid w:val="0092518F"/>
    <w:rsid w:val="009344CB"/>
    <w:rsid w:val="009623FD"/>
    <w:rsid w:val="00A60427"/>
    <w:rsid w:val="00A74689"/>
    <w:rsid w:val="00AB6443"/>
    <w:rsid w:val="00B7542F"/>
    <w:rsid w:val="00C32063"/>
    <w:rsid w:val="00C4324F"/>
    <w:rsid w:val="00C61182"/>
    <w:rsid w:val="00CE4C45"/>
    <w:rsid w:val="00DF5EC1"/>
    <w:rsid w:val="00E217D6"/>
    <w:rsid w:val="00E75439"/>
    <w:rsid w:val="00E86A3B"/>
    <w:rsid w:val="00ED7A43"/>
    <w:rsid w:val="00F934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B6630E-4C4F-4D6D-80B5-4EF136FFC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3FD"/>
    <w:rPr>
      <w:rFonts w:ascii="Times New Roman" w:hAnsi="Times New Roman" w:cs="B Nazani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5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5439"/>
    <w:rPr>
      <w:rFonts w:ascii="Times New Roman" w:hAnsi="Times New Roman" w:cs="B Nazani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75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5439"/>
    <w:rPr>
      <w:rFonts w:ascii="Times New Roman" w:hAnsi="Times New Roman" w:cs="B Nazanin"/>
      <w:sz w:val="24"/>
      <w:szCs w:val="24"/>
    </w:rPr>
  </w:style>
  <w:style w:type="paragraph" w:styleId="Subtitle">
    <w:name w:val="Subtitle"/>
    <w:basedOn w:val="Normal"/>
    <w:link w:val="SubtitleChar"/>
    <w:uiPriority w:val="99"/>
    <w:qFormat/>
    <w:rsid w:val="004C1738"/>
    <w:pPr>
      <w:pBdr>
        <w:top w:val="single" w:sz="4" w:space="1" w:color="auto"/>
      </w:pBdr>
      <w:bidi/>
      <w:jc w:val="lowKashida"/>
    </w:pPr>
    <w:rPr>
      <w:rFonts w:eastAsia="Times New Roman" w:cs="Times New Roman"/>
      <w:noProof/>
      <w:sz w:val="20"/>
      <w:szCs w:val="28"/>
    </w:rPr>
  </w:style>
  <w:style w:type="character" w:customStyle="1" w:styleId="SubtitleChar">
    <w:name w:val="Subtitle Char"/>
    <w:basedOn w:val="DefaultParagraphFont"/>
    <w:link w:val="Subtitle"/>
    <w:uiPriority w:val="99"/>
    <w:rsid w:val="004C1738"/>
    <w:rPr>
      <w:rFonts w:ascii="Times New Roman" w:eastAsia="Times New Roman" w:hAnsi="Times New Roman" w:cs="Times New Roman"/>
      <w:noProof/>
      <w:sz w:val="20"/>
      <w:szCs w:val="28"/>
    </w:rPr>
  </w:style>
  <w:style w:type="paragraph" w:styleId="ListParagraph">
    <w:name w:val="List Paragraph"/>
    <w:basedOn w:val="Normal"/>
    <w:uiPriority w:val="34"/>
    <w:qFormat/>
    <w:rsid w:val="009344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</dc:creator>
  <cp:lastModifiedBy>Windows User</cp:lastModifiedBy>
  <cp:revision>2</cp:revision>
  <cp:lastPrinted>2018-09-16T06:48:00Z</cp:lastPrinted>
  <dcterms:created xsi:type="dcterms:W3CDTF">2020-05-02T17:33:00Z</dcterms:created>
  <dcterms:modified xsi:type="dcterms:W3CDTF">2020-05-02T17:33:00Z</dcterms:modified>
</cp:coreProperties>
</file>